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63.jpg" ContentType="image/jpeg"/>
  <Override PartName="/word/media/rId128.jpg" ContentType="image/jpeg"/>
  <Override PartName="/word/media/rId146.jpg" ContentType="image/jpeg"/>
  <Override PartName="/word/media/rId173.png" ContentType="image/png"/>
  <Override PartName="/word/media/rId150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18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56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2"/>
        <w:gridCol w:w="6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adfb1bd34b5f636bd0e8f72f56f00ac99bb62a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Avaliação do Software:</w:t>
      </w:r>
    </w:p>
    <w:p>
      <w:pPr>
        <w:pStyle w:val="FirstParagraph"/>
      </w:pPr>
      <w:r>
        <w:t xml:space="preserve">As técnicas de Avaliação de Software podem ser</w:t>
      </w:r>
      <w:r>
        <w:t xml:space="preserve"> </w:t>
      </w:r>
      <w:r>
        <w:rPr>
          <w:b/>
          <w:bCs/>
        </w:rPr>
        <w:t xml:space="preserve">estáticas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dinâmicas</w:t>
      </w:r>
      <w:r>
        <w:t xml:space="preserve">. Ambas sem complementam e o ideal é que ambas abordagens sejam aplicadas na avaliação do produto.</w:t>
      </w:r>
    </w:p>
    <w:bookmarkEnd w:id="136"/>
    <w:bookmarkStart w:id="154" w:name="técnicas-estática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3" w:name="X76dab3d047330b54ddbf1ed15ade685390be8ae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1" name="Picture"/>
            <a:graphic>
              <a:graphicData uri="http://schemas.openxmlformats.org/drawingml/2006/picture">
                <pic:pic>
                  <pic:nvPicPr>
                    <pic:cNvPr descr="images/estatistica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3"/>
    <w:bookmarkEnd w:id="154"/>
    <w:bookmarkStart w:id="155" w:name="técnicas-dinâmica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707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71"/>
        <w:gridCol w:w="6048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55"/>
    <w:bookmarkEnd w:id="156"/>
    <w:bookmarkStart w:id="180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57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bookmarkEnd w:id="157"/>
    <w:bookmarkStart w:id="162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58" w:name="teste-de-unidad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</w:t>
      </w:r>
    </w:p>
    <w:bookmarkEnd w:id="158"/>
    <w:bookmarkStart w:id="159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bookmarkEnd w:id="159"/>
    <w:bookmarkStart w:id="160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bookmarkEnd w:id="160"/>
    <w:bookmarkStart w:id="161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bookmarkEnd w:id="161"/>
    <w:bookmarkEnd w:id="162"/>
    <w:bookmarkStart w:id="166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5334000" cy="317831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mages/VerificacaoValidacao/Modelo-V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1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bookmarkStart w:id="168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bookmarkStart w:id="167" w:name="técnicas-de-testes-estruturais"/>
    <w:p>
      <w:pPr>
        <w:pStyle w:val="Heading4"/>
      </w:pPr>
      <w:r>
        <w:rPr>
          <w:rStyle w:val="SectionNumber"/>
        </w:rPr>
        <w:t xml:space="preserve">3.4.1.1</w:t>
      </w:r>
      <w:r>
        <w:tab/>
      </w:r>
      <w:r>
        <w:t xml:space="preserve">Técnicas de testes Estruturais</w:t>
      </w:r>
    </w:p>
    <w:bookmarkEnd w:id="167"/>
    <w:bookmarkEnd w:id="168"/>
    <w:bookmarkStart w:id="170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bookmarkStart w:id="169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p>
      <w:pPr>
        <w:pStyle w:val="FirstParagraph"/>
      </w:pPr>
      <w:r>
        <w:t xml:space="preserve">=======================================================</w:t>
      </w:r>
    </w:p>
    <w:bookmarkEnd w:id="169"/>
    <w:bookmarkEnd w:id="170"/>
    <w:bookmarkEnd w:id="171"/>
    <w:bookmarkStart w:id="177" w:name="cadastro-de-client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72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s/clipboard-78059825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76" w:name="tabela-cliente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76"/>
    <w:bookmarkEnd w:id="177"/>
    <w:bookmarkStart w:id="178" w:name="cadastro-de-fornecedor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Fornecedores</w:t>
      </w:r>
    </w:p>
    <w:bookmarkEnd w:id="178"/>
    <w:bookmarkStart w:id="179" w:name="cadastro-de-produto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Produtos</w:t>
      </w:r>
    </w:p>
    <w:bookmarkEnd w:id="179"/>
    <w:bookmarkEnd w:id="180"/>
    <w:bookmarkStart w:id="189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185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181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81"/>
    <w:bookmarkStart w:id="182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82"/>
    <w:bookmarkStart w:id="183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83"/>
    <w:bookmarkStart w:id="184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84"/>
    <w:bookmarkEnd w:id="185"/>
    <w:bookmarkStart w:id="188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186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86"/>
    <w:bookmarkStart w:id="187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87"/>
    <w:bookmarkEnd w:id="188"/>
    <w:bookmarkEnd w:id="189"/>
    <w:bookmarkStart w:id="197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192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190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90"/>
    <w:bookmarkStart w:id="191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91"/>
    <w:bookmarkEnd w:id="192"/>
    <w:bookmarkStart w:id="196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193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193"/>
    <w:bookmarkStart w:id="194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194"/>
    <w:bookmarkStart w:id="195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195"/>
    <w:bookmarkEnd w:id="196"/>
    <w:bookmarkEnd w:id="197"/>
    <w:bookmarkStart w:id="206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00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198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198"/>
    <w:bookmarkStart w:id="199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199"/>
    <w:bookmarkEnd w:id="200"/>
    <w:bookmarkStart w:id="203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01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01"/>
    <w:bookmarkStart w:id="202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02"/>
    <w:bookmarkEnd w:id="203"/>
    <w:bookmarkStart w:id="205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04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04"/>
    <w:bookmarkEnd w:id="205"/>
    <w:bookmarkEnd w:id="206"/>
    <w:bookmarkStart w:id="217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09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07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07"/>
    <w:bookmarkStart w:id="208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08"/>
    <w:bookmarkEnd w:id="209"/>
    <w:bookmarkStart w:id="212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10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10"/>
    <w:bookmarkStart w:id="211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11"/>
    <w:bookmarkEnd w:id="212"/>
    <w:bookmarkStart w:id="216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13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13"/>
    <w:bookmarkStart w:id="214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14"/>
    <w:bookmarkStart w:id="215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15"/>
    <w:bookmarkEnd w:id="216"/>
    <w:bookmarkEnd w:id="217"/>
    <w:bookmarkStart w:id="237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24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21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21"/>
    <w:bookmarkStart w:id="222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22"/>
    <w:bookmarkStart w:id="223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23"/>
    <w:bookmarkEnd w:id="224"/>
    <w:bookmarkStart w:id="231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25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25"/>
    <w:bookmarkStart w:id="226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26"/>
    <w:bookmarkStart w:id="227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27"/>
    <w:bookmarkStart w:id="228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28"/>
    <w:bookmarkStart w:id="229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29"/>
    <w:bookmarkStart w:id="230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30"/>
    <w:bookmarkEnd w:id="231"/>
    <w:bookmarkStart w:id="233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32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32"/>
    <w:bookmarkEnd w:id="233"/>
    <w:bookmarkStart w:id="234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34"/>
    <w:bookmarkStart w:id="235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35"/>
    <w:bookmarkStart w:id="236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36"/>
    <w:bookmarkEnd w:id="237"/>
    <w:bookmarkStart w:id="238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38"/>
    <w:bookmarkStart w:id="239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39"/>
    <w:bookmarkStart w:id="240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240"/>
    <w:bookmarkStart w:id="251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241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241"/>
    <w:bookmarkStart w:id="244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43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071"/>
        </w:numPr>
      </w:pPr>
      <w:r>
        <w:t xml:space="preserve">Baixar o e instalar o Python (preferencialmente a</w:t>
      </w:r>
      <w:r>
        <w:t xml:space="preserve"> </w:t>
      </w:r>
      <w:hyperlink r:id="rId242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71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72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73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74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43"/>
    <w:bookmarkEnd w:id="244"/>
    <w:bookmarkStart w:id="248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72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images/clipboard-78059825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7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47"/>
    <w:bookmarkEnd w:id="248"/>
    <w:bookmarkStart w:id="249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249"/>
    <w:bookmarkStart w:id="250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250"/>
    <w:bookmarkEnd w:id="251"/>
    <w:bookmarkStart w:id="252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252"/>
    <w:bookmarkStart w:id="253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2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63" Target="media/rId163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173" Target="media/rId173.png" /><Relationship Type="http://schemas.openxmlformats.org/officeDocument/2006/relationships/image" Id="rId150" Target="media/rId150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18" Target="media/rId218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72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42" Target="https://www.python.org/ftp/python/3.9.0/python-3.9.0-amd64.e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72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42" Target="https://www.python.org/ftp/python/3.9.0/python-3.9.0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1T20:12:07Z</dcterms:created>
  <dcterms:modified xsi:type="dcterms:W3CDTF">2025-03-21T2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1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